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0E4A6" w14:textId="3456D686" w:rsidR="00A009C7" w:rsidRDefault="00A009C7" w:rsidP="00A009C7">
      <w:pPr>
        <w:jc w:val="center"/>
        <w:rPr>
          <w:b/>
          <w:bCs/>
          <w:sz w:val="72"/>
          <w:szCs w:val="72"/>
          <w:u w:val="single"/>
        </w:rPr>
      </w:pPr>
      <w:r w:rsidRPr="00A009C7">
        <w:rPr>
          <w:b/>
          <w:bCs/>
          <w:sz w:val="72"/>
          <w:szCs w:val="72"/>
          <w:u w:val="single"/>
        </w:rPr>
        <w:t>DevOpsDay19</w:t>
      </w:r>
    </w:p>
    <w:p w14:paraId="32379E89" w14:textId="1BF1DA6F" w:rsidR="00A009C7" w:rsidRDefault="00A009C7" w:rsidP="00A009C7">
      <w:pPr>
        <w:rPr>
          <w:b/>
          <w:bCs/>
          <w:sz w:val="72"/>
          <w:szCs w:val="72"/>
          <w:u w:val="single"/>
        </w:rPr>
      </w:pPr>
      <w:r>
        <w:rPr>
          <w:b/>
          <w:bCs/>
          <w:sz w:val="72"/>
          <w:szCs w:val="72"/>
          <w:u w:val="single"/>
        </w:rPr>
        <w:t>Agenda:</w:t>
      </w:r>
    </w:p>
    <w:p w14:paraId="28558A6D" w14:textId="50162D6F" w:rsidR="00A009C7" w:rsidRDefault="00A009C7" w:rsidP="00A009C7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Working with Jenkins.</w:t>
      </w:r>
    </w:p>
    <w:p w14:paraId="7DD9CDD1" w14:textId="7CA79462" w:rsidR="00A009C7" w:rsidRDefault="00A009C7" w:rsidP="00A009C7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Job in Jenkins</w:t>
      </w:r>
    </w:p>
    <w:p w14:paraId="43F464F8" w14:textId="55295BB0" w:rsidR="00A009C7" w:rsidRDefault="00A009C7" w:rsidP="00A009C7">
      <w:pPr>
        <w:rPr>
          <w:sz w:val="72"/>
          <w:szCs w:val="72"/>
        </w:rPr>
      </w:pPr>
    </w:p>
    <w:p w14:paraId="2EAF40B0" w14:textId="4A032A4B" w:rsidR="00A009C7" w:rsidRDefault="00A009C7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038F5EED" wp14:editId="5BBF03D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A5B41" w14:textId="28445DD9" w:rsidR="00A009C7" w:rsidRDefault="00A009C7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1F948CF4" wp14:editId="40340F8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12353" w14:textId="0E1B1AB9" w:rsidR="00A009C7" w:rsidRDefault="00A009C7" w:rsidP="00A009C7">
      <w:pPr>
        <w:rPr>
          <w:sz w:val="72"/>
          <w:szCs w:val="72"/>
        </w:rPr>
      </w:pPr>
    </w:p>
    <w:p w14:paraId="40DCD6AA" w14:textId="12C76CD4" w:rsidR="00A009C7" w:rsidRDefault="00A009C7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4262F216" wp14:editId="43A4B93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CA39" w14:textId="24A8B1F1" w:rsidR="00FA584C" w:rsidRDefault="00FA584C" w:rsidP="00A009C7">
      <w:pPr>
        <w:rPr>
          <w:sz w:val="72"/>
          <w:szCs w:val="72"/>
        </w:rPr>
      </w:pPr>
    </w:p>
    <w:p w14:paraId="76BF3E18" w14:textId="502EEEF0" w:rsidR="00FA584C" w:rsidRDefault="00FA584C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0A41DAEF" wp14:editId="4B2B1E1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15411" w14:textId="3B357E9E" w:rsidR="00FA584C" w:rsidRDefault="00FA584C" w:rsidP="00A009C7">
      <w:pPr>
        <w:rPr>
          <w:sz w:val="72"/>
          <w:szCs w:val="72"/>
        </w:rPr>
      </w:pPr>
    </w:p>
    <w:p w14:paraId="0E475449" w14:textId="5BE8C29B" w:rsidR="00FA584C" w:rsidRDefault="00FA584C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386F1A35" wp14:editId="712CBA02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E9319" w14:textId="025736BE" w:rsidR="00FA584C" w:rsidRDefault="00FA584C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7050921E" wp14:editId="4FA18424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BCC72" w14:textId="1473B23C" w:rsidR="00FA584C" w:rsidRDefault="00FA584C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14DAFD69" wp14:editId="1AB7B3A6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973DA" w14:textId="3307CDC0" w:rsidR="00FA584C" w:rsidRDefault="00FA584C" w:rsidP="00A009C7">
      <w:pPr>
        <w:rPr>
          <w:sz w:val="72"/>
          <w:szCs w:val="72"/>
        </w:rPr>
      </w:pPr>
    </w:p>
    <w:p w14:paraId="4D6D0003" w14:textId="03E43C8D" w:rsidR="00FA584C" w:rsidRDefault="00FA584C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00E3FBF6" wp14:editId="476B8BEF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8FD6" w14:textId="46653BCF" w:rsidR="00FA584C" w:rsidRDefault="00FA584C" w:rsidP="00A009C7">
      <w:pPr>
        <w:rPr>
          <w:sz w:val="72"/>
          <w:szCs w:val="72"/>
        </w:rPr>
      </w:pPr>
    </w:p>
    <w:p w14:paraId="34B460C5" w14:textId="180AF6D7" w:rsidR="00FA584C" w:rsidRDefault="00FA584C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5AE936C8" wp14:editId="0ADE951C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C5B43" w14:textId="138AB35C" w:rsidR="00FA584C" w:rsidRDefault="00FA584C" w:rsidP="00A009C7">
      <w:pPr>
        <w:rPr>
          <w:sz w:val="72"/>
          <w:szCs w:val="72"/>
        </w:rPr>
      </w:pPr>
    </w:p>
    <w:p w14:paraId="4B0F8E16" w14:textId="2E1F0460" w:rsidR="00FA584C" w:rsidRDefault="00FA584C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6E0DDEE0" wp14:editId="6F0BADFF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7B0B6" w14:textId="5F9208E1" w:rsidR="00FA584C" w:rsidRDefault="00FA584C" w:rsidP="00A009C7">
      <w:pPr>
        <w:rPr>
          <w:sz w:val="72"/>
          <w:szCs w:val="72"/>
        </w:rPr>
      </w:pPr>
    </w:p>
    <w:p w14:paraId="006B92D5" w14:textId="6497E808" w:rsidR="00FA584C" w:rsidRDefault="00FA584C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7FF628D7" wp14:editId="705C04E3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769D" w14:textId="43AC3A9A" w:rsidR="00262DDB" w:rsidRDefault="00262DDB" w:rsidP="00A009C7">
      <w:pPr>
        <w:rPr>
          <w:sz w:val="72"/>
          <w:szCs w:val="72"/>
        </w:rPr>
      </w:pPr>
    </w:p>
    <w:p w14:paraId="4151106B" w14:textId="1C559B04" w:rsidR="00262DDB" w:rsidRDefault="00262DDB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68DA991E" wp14:editId="243EE7F6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8A958" w14:textId="172CF955" w:rsidR="00262DDB" w:rsidRDefault="00262DDB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6A6AC296" wp14:editId="1C23742F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5E595" w14:textId="7F7A5203" w:rsidR="00262DDB" w:rsidRDefault="00262DDB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43670F2A" wp14:editId="0DD35541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92E29" w14:textId="136AE599" w:rsidR="00262DDB" w:rsidRDefault="00262DDB" w:rsidP="00A009C7">
      <w:pPr>
        <w:rPr>
          <w:sz w:val="72"/>
          <w:szCs w:val="72"/>
        </w:rPr>
      </w:pPr>
    </w:p>
    <w:p w14:paraId="06F6D3B6" w14:textId="25C537D4" w:rsidR="00262DDB" w:rsidRDefault="00262DDB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19FB9908" wp14:editId="799AC66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0EE5" w14:textId="5823448D" w:rsidR="00262DDB" w:rsidRDefault="00262DDB" w:rsidP="00A009C7">
      <w:pPr>
        <w:rPr>
          <w:sz w:val="72"/>
          <w:szCs w:val="72"/>
        </w:rPr>
      </w:pPr>
    </w:p>
    <w:p w14:paraId="5C09BB80" w14:textId="5156A3DA" w:rsidR="00262DDB" w:rsidRDefault="00262DDB" w:rsidP="00A009C7">
      <w:pPr>
        <w:rPr>
          <w:sz w:val="72"/>
          <w:szCs w:val="72"/>
        </w:rPr>
      </w:pPr>
      <w:r>
        <w:rPr>
          <w:noProof/>
        </w:rPr>
        <w:lastRenderedPageBreak/>
        <w:drawing>
          <wp:inline distT="0" distB="0" distL="0" distR="0" wp14:anchorId="65A3AC57" wp14:editId="458318A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B778" w14:textId="681EF85C" w:rsidR="00262DDB" w:rsidRPr="00A009C7" w:rsidRDefault="00262DDB" w:rsidP="00A009C7">
      <w:pPr>
        <w:rPr>
          <w:sz w:val="72"/>
          <w:szCs w:val="72"/>
        </w:rPr>
      </w:pPr>
      <w:r>
        <w:rPr>
          <w:noProof/>
        </w:rPr>
        <w:drawing>
          <wp:inline distT="0" distB="0" distL="0" distR="0" wp14:anchorId="072AD4E4" wp14:editId="584EDD98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92D6" w14:textId="77777777" w:rsidR="00A009C7" w:rsidRDefault="00A009C7"/>
    <w:sectPr w:rsidR="00A00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751CE6"/>
    <w:multiLevelType w:val="hybridMultilevel"/>
    <w:tmpl w:val="0A325D6A"/>
    <w:lvl w:ilvl="0" w:tplc="BE649D46">
      <w:numFmt w:val="bullet"/>
      <w:lvlText w:val=""/>
      <w:lvlJc w:val="left"/>
      <w:pPr>
        <w:ind w:left="1080" w:hanging="7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F2069B"/>
    <w:multiLevelType w:val="hybridMultilevel"/>
    <w:tmpl w:val="B306775A"/>
    <w:lvl w:ilvl="0" w:tplc="CA72F5BC">
      <w:numFmt w:val="bullet"/>
      <w:lvlText w:val=""/>
      <w:lvlJc w:val="left"/>
      <w:pPr>
        <w:ind w:left="1800" w:hanging="7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GxtDC1NDUzNjJU0lEKTi0uzszPAykwrAUAIunVVCwAAAA="/>
  </w:docVars>
  <w:rsids>
    <w:rsidRoot w:val="00ED7F8C"/>
    <w:rsid w:val="001F20A4"/>
    <w:rsid w:val="00262DDB"/>
    <w:rsid w:val="00A009C7"/>
    <w:rsid w:val="00ED7F8C"/>
    <w:rsid w:val="00FA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59769"/>
  <w15:chartTrackingRefBased/>
  <w15:docId w15:val="{FDB60CBA-941C-4502-857B-FFE8B0526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1-20T08:28:00Z</dcterms:created>
  <dcterms:modified xsi:type="dcterms:W3CDTF">2020-11-20T09:23:00Z</dcterms:modified>
</cp:coreProperties>
</file>